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77777777" w:rsidR="00C83A80" w:rsidRPr="00C83A80" w:rsidRDefault="00C83A80" w:rsidP="00C83A80">
      <w:pPr>
        <w:pStyle w:val="Heading1"/>
        <w:jc w:val="center"/>
        <w:rPr>
          <w:lang w:val="bg-BG"/>
        </w:rPr>
      </w:pPr>
      <w:r w:rsidRPr="00C83A80">
        <w:t>Custom Doubly Linked List</w:t>
      </w:r>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 xml:space="preserve">element) </w:t>
      </w:r>
      <w:r w:rsidRPr="00C83A80">
        <w:rPr>
          <w:rStyle w:val="CodeChar"/>
          <w:rFonts w:cstheme="minorHAnsi"/>
        </w:rPr>
        <w:t xml:space="preserve">–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 xml:space="preserve">int RemoveFirst()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8"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lang w:val="bg-BG" w:eastAsia="bg-BG"/>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257F1C6F"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 xml:space="preserve">DoublyLinkedList </w:t>
      </w:r>
      <w:r w:rsidRPr="00C83A80">
        <w:rPr>
          <w:rStyle w:val="CodeChar"/>
          <w:rFonts w:cstheme="minorHAnsi"/>
        </w:rPr>
        <w:t>–</w:t>
      </w:r>
      <w:r w:rsidRPr="00C83A80">
        <w:rPr>
          <w:rStyle w:val="CodeChar"/>
        </w:rPr>
        <w:t xml:space="preserve"> </w:t>
      </w:r>
      <w:r w:rsidRPr="00C83A80">
        <w:rPr>
          <w:rStyle w:val="CodeChar"/>
          <w:rFonts w:cstheme="minorHAnsi"/>
        </w:rPr>
        <w:t>a</w:t>
      </w:r>
      <w:r w:rsidR="00A05586" w:rsidRPr="00C83A80">
        <w:t xml:space="preserve"> </w:t>
      </w:r>
      <w:r w:rsidRPr="00C83A80">
        <w:rPr>
          <w:rStyle w:val="CodeChar"/>
          <w:rFonts w:cstheme="minorHAnsi"/>
        </w:rPr>
        <w:t>class</w:t>
      </w:r>
      <w:r w:rsidR="00A05586" w:rsidRPr="00C83A80">
        <w:t xml:space="preserve"> </w:t>
      </w:r>
      <w:r w:rsidRPr="00C83A80">
        <w:rPr>
          <w:rStyle w:val="CodeChar"/>
          <w:rFonts w:cstheme="minorHAnsi"/>
        </w:rPr>
        <w:t>that</w:t>
      </w:r>
      <w:r w:rsidR="00A05586" w:rsidRPr="00C83A80">
        <w:t xml:space="preserve"> </w:t>
      </w:r>
      <w:r w:rsidRPr="00C83A80">
        <w:t xml:space="preserve">holds the entire list </w:t>
      </w:r>
      <w:r w:rsidRPr="00C83A80">
        <w:rPr>
          <w:noProof/>
        </w:rPr>
        <w:t>(</w:t>
      </w:r>
      <w:r w:rsidRPr="00C83A80">
        <w:t>it</w:t>
      </w:r>
      <w:r w:rsidR="003050EF">
        <w:t>'</w:t>
      </w:r>
      <w:r w:rsidRPr="00C83A80">
        <w:t>s head + tail + operations</w:t>
      </w:r>
      <w:r w:rsidRPr="00C83A80">
        <w:rPr>
          <w:noProof/>
        </w:rPr>
        <w:t>)</w:t>
      </w:r>
    </w:p>
    <w:p w14:paraId="67B045C4" w14:textId="1872A7B7" w:rsidR="00C83A80" w:rsidRPr="00C83A80" w:rsidRDefault="00C83A80" w:rsidP="00C83A80">
      <w:pPr>
        <w:jc w:val="both"/>
        <w:rPr>
          <w:lang w:val="bg-BG"/>
        </w:rPr>
      </w:pPr>
      <w:r w:rsidRPr="00C83A80">
        <w:t xml:space="preserve">Now, let'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lang w:val="bg-BG" w:eastAsia="bg-BG"/>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61B11C81"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77777777" w:rsidR="00C83A80" w:rsidRPr="00C83A80" w:rsidRDefault="00C83A80" w:rsidP="00C83A80">
      <w:pPr>
        <w:rPr>
          <w:lang w:val="bg-BG"/>
        </w:rPr>
      </w:pPr>
      <w:r w:rsidRPr="00C83A80">
        <w:t xml:space="preserve">Now, let'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lang w:val="bg-BG" w:eastAsia="bg-BG"/>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1">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lang w:val="bg-BG" w:eastAsia="bg-BG"/>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2">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lang w:val="bg-BG" w:eastAsia="bg-BG"/>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lang w:val="bg-BG" w:eastAsia="bg-BG"/>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4">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3C6CE3BC" w:rsidR="00C83A80" w:rsidRPr="00C83A80" w:rsidRDefault="00C83A80" w:rsidP="00C83A80">
      <w:pPr>
        <w:spacing w:before="120"/>
        <w:jc w:val="both"/>
        <w:rPr>
          <w:lang w:val="bg-BG"/>
        </w:rPr>
      </w:pPr>
      <w:r w:rsidRPr="00C83A80">
        <w:t xml:space="preserve">Next, let'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5">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77777777" w:rsidR="00C83A80" w:rsidRPr="00C83A80" w:rsidRDefault="00C83A80" w:rsidP="00C83A80">
      <w:pPr>
        <w:spacing w:before="120"/>
        <w:jc w:val="both"/>
        <w:rPr>
          <w:lang w:val="bg-BG"/>
        </w:rPr>
      </w:pPr>
      <w:r w:rsidRPr="00C83A80">
        <w:t xml:space="preserve">Next, let'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lang w:val="bg-BG" w:eastAsia="bg-BG"/>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6">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7B10B36B" w:rsidR="00C83A80" w:rsidRPr="00C83A80" w:rsidRDefault="00C83A80" w:rsidP="00C83A80">
      <w:pPr>
        <w:jc w:val="both"/>
        <w:rPr>
          <w:lang w:val="bg-BG"/>
        </w:rPr>
      </w:pPr>
      <w:r w:rsidRPr="00C83A80">
        <w:t>We have a doubly</w:t>
      </w:r>
      <w:r w:rsidR="003050EF">
        <w:t>-</w:t>
      </w:r>
      <w:r w:rsidRPr="00C83A80">
        <w:t xml:space="preserve">linked list. We can add elements to it. But we cannot see what's inside, because the list still does not have a method to traverse its elements </w:t>
      </w:r>
      <w:r w:rsidRPr="00C83A80">
        <w:rPr>
          <w:noProof/>
        </w:rPr>
        <w:t>(</w:t>
      </w:r>
      <w:r w:rsidRPr="00C83A80">
        <w:t xml:space="preserve">pass through each of them, one by one). Now let's define the </w:t>
      </w:r>
      <w:r w:rsidRPr="00C83A80">
        <w:rPr>
          <w:rStyle w:val="CodeChar"/>
        </w:rPr>
        <w:t>ForEach(Action&lt;int&gt;)</w:t>
      </w:r>
      <w:r w:rsidRPr="00C83A80">
        <w:rPr>
          <w:noProof/>
        </w:rPr>
        <w:t xml:space="preserve"> </w:t>
      </w:r>
      <w:r w:rsidRPr="00C83A80">
        <w:t xml:space="preserve">method. In programming, such a method is known as a </w:t>
      </w:r>
      <w:hyperlink r:id="rId17"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lang w:val="bg-BG" w:eastAsia="bg-BG"/>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8">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lang w:val="bg-BG" w:eastAsia="bg-BG"/>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0">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94511" w14:textId="77777777" w:rsidR="004A62AF" w:rsidRDefault="004A62AF" w:rsidP="008068A2">
      <w:pPr>
        <w:spacing w:after="0" w:line="240" w:lineRule="auto"/>
      </w:pPr>
      <w:r>
        <w:separator/>
      </w:r>
    </w:p>
  </w:endnote>
  <w:endnote w:type="continuationSeparator" w:id="0">
    <w:p w14:paraId="1B661017" w14:textId="77777777" w:rsidR="004A62AF" w:rsidRDefault="004A62A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2CFC6" w14:textId="77777777" w:rsidR="004A62AF" w:rsidRDefault="004A62AF" w:rsidP="008068A2">
      <w:pPr>
        <w:spacing w:after="0" w:line="240" w:lineRule="auto"/>
      </w:pPr>
      <w:r>
        <w:separator/>
      </w:r>
    </w:p>
  </w:footnote>
  <w:footnote w:type="continuationSeparator" w:id="0">
    <w:p w14:paraId="6C996A44" w14:textId="77777777" w:rsidR="004A62AF" w:rsidRDefault="004A62A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10"/>
  </w:num>
  <w:num w:numId="4">
    <w:abstractNumId w:val="27"/>
  </w:num>
  <w:num w:numId="5">
    <w:abstractNumId w:val="28"/>
  </w:num>
  <w:num w:numId="6">
    <w:abstractNumId w:val="32"/>
  </w:num>
  <w:num w:numId="7">
    <w:abstractNumId w:val="5"/>
  </w:num>
  <w:num w:numId="8">
    <w:abstractNumId w:val="9"/>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1"/>
  </w:num>
  <w:num w:numId="13">
    <w:abstractNumId w:val="3"/>
  </w:num>
  <w:num w:numId="14">
    <w:abstractNumId w:val="31"/>
  </w:num>
  <w:num w:numId="15">
    <w:abstractNumId w:val="11"/>
  </w:num>
  <w:num w:numId="16">
    <w:abstractNumId w:val="36"/>
  </w:num>
  <w:num w:numId="17">
    <w:abstractNumId w:val="26"/>
  </w:num>
  <w:num w:numId="18">
    <w:abstractNumId w:val="40"/>
  </w:num>
  <w:num w:numId="19">
    <w:abstractNumId w:val="33"/>
  </w:num>
  <w:num w:numId="20">
    <w:abstractNumId w:val="20"/>
  </w:num>
  <w:num w:numId="21">
    <w:abstractNumId w:val="30"/>
  </w:num>
  <w:num w:numId="22">
    <w:abstractNumId w:val="13"/>
  </w:num>
  <w:num w:numId="23">
    <w:abstractNumId w:val="16"/>
  </w:num>
  <w:num w:numId="24">
    <w:abstractNumId w:val="4"/>
  </w:num>
  <w:num w:numId="25">
    <w:abstractNumId w:val="8"/>
  </w:num>
  <w:num w:numId="26">
    <w:abstractNumId w:val="18"/>
  </w:num>
  <w:num w:numId="27">
    <w:abstractNumId w:val="35"/>
  </w:num>
  <w:num w:numId="28">
    <w:abstractNumId w:val="19"/>
  </w:num>
  <w:num w:numId="29">
    <w:abstractNumId w:val="39"/>
  </w:num>
  <w:num w:numId="30">
    <w:abstractNumId w:val="22"/>
  </w:num>
  <w:num w:numId="31">
    <w:abstractNumId w:val="12"/>
  </w:num>
  <w:num w:numId="32">
    <w:abstractNumId w:val="34"/>
  </w:num>
  <w:num w:numId="33">
    <w:abstractNumId w:val="37"/>
  </w:num>
  <w:num w:numId="34">
    <w:abstractNumId w:val="24"/>
  </w:num>
  <w:num w:numId="35">
    <w:abstractNumId w:val="38"/>
  </w:num>
  <w:num w:numId="36">
    <w:abstractNumId w:val="7"/>
  </w:num>
  <w:num w:numId="37">
    <w:abstractNumId w:val="23"/>
  </w:num>
  <w:num w:numId="38">
    <w:abstractNumId w:val="15"/>
  </w:num>
  <w:num w:numId="39">
    <w:abstractNumId w:val="29"/>
  </w:num>
  <w:num w:numId="40">
    <w:abstractNumId w:val="17"/>
  </w:num>
  <w:num w:numId="41">
    <w:abstractNumId w:val="1"/>
  </w:num>
  <w:num w:numId="42">
    <w:abstractNumId w:val="2"/>
  </w:num>
  <w:num w:numId="43">
    <w:abstractNumId w:val="43"/>
  </w:num>
  <w:num w:numId="4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C539D"/>
    <w:rsid w:val="002C71C6"/>
    <w:rsid w:val="002D07CA"/>
    <w:rsid w:val="003050EF"/>
    <w:rsid w:val="00305122"/>
    <w:rsid w:val="003230CF"/>
    <w:rsid w:val="0033102D"/>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oubly_linked_list"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Visitor_pattern"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48029-40C1-40EC-AFE0-07249B18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9</cp:revision>
  <cp:lastPrinted>2015-10-26T22:35:00Z</cp:lastPrinted>
  <dcterms:created xsi:type="dcterms:W3CDTF">2019-11-12T12:29:00Z</dcterms:created>
  <dcterms:modified xsi:type="dcterms:W3CDTF">2021-12-14T12:39:00Z</dcterms:modified>
  <cp:category>programming; education; software engineering; software development</cp:category>
</cp:coreProperties>
</file>